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4972" w:rsidRDefault="00184050">
      <w:pPr>
        <w:pStyle w:val="Titre"/>
      </w:pPr>
      <w:r>
        <w:t>Modélisation de la distribution des principales espèces ligneuses dans deux parcs agroforestiers du bassin arachidier sénégalais</w:t>
      </w:r>
    </w:p>
    <w:p w:rsidR="008D4972" w:rsidRDefault="00184050">
      <w:pPr>
        <w:pStyle w:val="Author"/>
      </w:pPr>
      <w:r>
        <w:t>Aboubacar HEMA</w:t>
      </w:r>
    </w:p>
    <w:p w:rsidR="008D4972" w:rsidRDefault="00184050">
      <w:pPr>
        <w:pStyle w:val="Date"/>
      </w:pPr>
      <w:r>
        <w:t>avril 19, 2020</w:t>
      </w:r>
    </w:p>
    <w:p w:rsidR="008D4972" w:rsidRDefault="00184050">
      <w:pPr>
        <w:pStyle w:val="Titre2"/>
      </w:pPr>
      <w:bookmarkStart w:id="0" w:name="installation-des-packages"/>
      <w:bookmarkEnd w:id="0"/>
      <w:r>
        <w:t>Installation des packages</w:t>
      </w:r>
    </w:p>
    <w:p w:rsidR="008D4972" w:rsidRDefault="00184050">
      <w:pPr>
        <w:pStyle w:val="Titre2"/>
      </w:pPr>
      <w:bookmarkStart w:id="1" w:name="netoyage"/>
      <w:bookmarkStart w:id="2" w:name="_GoBack"/>
      <w:bookmarkEnd w:id="1"/>
      <w:bookmarkEnd w:id="2"/>
      <w:r>
        <w:t>Netoyage</w:t>
      </w:r>
    </w:p>
    <w:p w:rsidR="008D4972" w:rsidRDefault="00184050">
      <w:pPr>
        <w:pStyle w:val="Titre2"/>
      </w:pPr>
      <w:bookmarkStart w:id="3" w:name="définitions-des-fonctions"/>
      <w:bookmarkEnd w:id="3"/>
      <w:r>
        <w:t>Définitions des fonctions</w:t>
      </w:r>
    </w:p>
    <w:p w:rsidR="008D4972" w:rsidRDefault="00184050">
      <w:pPr>
        <w:pStyle w:val="Titre2"/>
      </w:pPr>
      <w:bookmarkStart w:id="4" w:name="importation-des-données"/>
      <w:bookmarkEnd w:id="4"/>
      <w:r>
        <w:t>Importation des données</w:t>
      </w:r>
    </w:p>
    <w:p w:rsidR="008D4972" w:rsidRDefault="00184050">
      <w:pPr>
        <w:pStyle w:val="Titre3"/>
      </w:pPr>
      <w:bookmarkStart w:id="5" w:name="importation-des-données-de-terrain"/>
      <w:bookmarkEnd w:id="5"/>
      <w:r>
        <w:t>Importation des données de terrain</w:t>
      </w:r>
    </w:p>
    <w:p w:rsidR="008D4972" w:rsidRDefault="00184050">
      <w:pPr>
        <w:pStyle w:val="FirstParagraph"/>
      </w:pPr>
      <w:r>
        <w:t xml:space="preserve">Précisez les noms des </w:t>
      </w:r>
      <w:r>
        <w:t>différentes espèces à modéliser</w:t>
      </w:r>
    </w:p>
    <w:p w:rsidR="008D4972" w:rsidRDefault="00184050">
      <w:pPr>
        <w:pStyle w:val="Corpsdetexte"/>
      </w:pPr>
      <w:r>
        <w:t>Précisez les variables sur la longitude et la latitude</w:t>
      </w:r>
    </w:p>
    <w:p w:rsidR="008D4972" w:rsidRDefault="00184050">
      <w:pPr>
        <w:pStyle w:val="Titre3"/>
      </w:pPr>
      <w:bookmarkStart w:id="6" w:name="importations-des-données-raster"/>
      <w:bookmarkEnd w:id="6"/>
      <w:r>
        <w:t>Importations des données raster</w:t>
      </w:r>
    </w:p>
    <w:p w:rsidR="008D4972" w:rsidRDefault="00184050">
      <w:pPr>
        <w:pStyle w:val="Titre4"/>
      </w:pPr>
      <w:bookmarkStart w:id="7" w:name="importation-des-variables-sur-le-solréso"/>
      <w:bookmarkEnd w:id="7"/>
      <w:r>
        <w:t>Importation des Variables sur le Sol(résolution=250m)</w:t>
      </w:r>
    </w:p>
    <w:p w:rsidR="008D4972" w:rsidRDefault="00184050">
      <w:pPr>
        <w:pStyle w:val="FirstParagraph"/>
      </w:pPr>
      <w:r>
        <w:t>Définition de la zone d’étude(il s’agit du parc à Faidherbia albida )</w:t>
      </w:r>
    </w:p>
    <w:p w:rsidR="008D4972" w:rsidRDefault="00184050">
      <w:pPr>
        <w:pStyle w:val="Corpsdetexte"/>
      </w:pPr>
      <w:r>
        <w:t>Traitement de</w:t>
      </w:r>
      <w:r>
        <w:t>s données</w:t>
      </w:r>
    </w:p>
    <w:p w:rsidR="008D4972" w:rsidRDefault="00184050">
      <w:pPr>
        <w:pStyle w:val="Titre4"/>
      </w:pPr>
      <w:bookmarkStart w:id="8" w:name="importation-des-variables-worlclimrésolu"/>
      <w:bookmarkEnd w:id="8"/>
      <w:r>
        <w:t>Importation des variables Worlclim(résolution=1km)</w:t>
      </w:r>
    </w:p>
    <w:p w:rsidR="008D4972" w:rsidRDefault="00184050">
      <w:pPr>
        <w:pStyle w:val="FirstParagraph"/>
      </w:pPr>
      <w:r>
        <w:t>Délimiter les variables WorldClim dans la zone d’étude</w:t>
      </w:r>
    </w:p>
    <w:p w:rsidR="008D4972" w:rsidRDefault="00184050">
      <w:pPr>
        <w:pStyle w:val="Corpsdetexte"/>
      </w:pPr>
      <w:r>
        <w:t>Raméner les variables worldclim dans la même résolution que celles du Sol</w:t>
      </w:r>
    </w:p>
    <w:p w:rsidR="008D4972" w:rsidRDefault="00184050">
      <w:pPr>
        <w:pStyle w:val="Titre4"/>
      </w:pPr>
      <w:bookmarkStart w:id="9" w:name="importation-des-variables-topographiques"/>
      <w:bookmarkEnd w:id="9"/>
      <w:r>
        <w:lastRenderedPageBreak/>
        <w:t>Importation des variables topographiques</w:t>
      </w:r>
    </w:p>
    <w:p w:rsidR="008D4972" w:rsidRDefault="00184050">
      <w:pPr>
        <w:pStyle w:val="FirstParagraph"/>
      </w:pPr>
      <w:r>
        <w:t xml:space="preserve">Réprésentation graphique </w:t>
      </w: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MA_Aboubacar2020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4972" w:rsidRDefault="00184050">
      <w:pPr>
        <w:pStyle w:val="Titre1"/>
      </w:pPr>
      <w:bookmarkStart w:id="10" w:name="transformation-des-variables-en-raster"/>
      <w:bookmarkEnd w:id="10"/>
      <w:r>
        <w:lastRenderedPageBreak/>
        <w:t>Transformation des variables en raster</w:t>
      </w:r>
    </w:p>
    <w:p w:rsidR="008D4972" w:rsidRDefault="00184050">
      <w:pPr>
        <w:pStyle w:val="Titre2"/>
      </w:pPr>
      <w:bookmarkStart w:id="11" w:name="importation-de-la-variable-type-de-sol-d"/>
      <w:bookmarkEnd w:id="11"/>
      <w:r>
        <w:t>Importation de la variable type de sol dans la zone d’étude</w:t>
      </w:r>
    </w:p>
    <w:p w:rsidR="008D4972" w:rsidRDefault="00184050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MA_Aboubacar2020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4972" w:rsidRDefault="00184050">
      <w:pPr>
        <w:pStyle w:val="Titre2"/>
      </w:pPr>
      <w:bookmarkStart w:id="12" w:name="transformation-de-la-variable-type-de-so"/>
      <w:bookmarkEnd w:id="12"/>
      <w:r>
        <w:t>Transformation de la variable type de sol en raster</w:t>
      </w:r>
    </w:p>
    <w:p w:rsidR="008D4972" w:rsidRDefault="00184050">
      <w:pPr>
        <w:pStyle w:val="FirstParagraph"/>
      </w:pPr>
      <w:r>
        <w:t>Nous régroupons toutes les variables ensemble</w:t>
      </w:r>
    </w:p>
    <w:p w:rsidR="008D4972" w:rsidRDefault="00184050">
      <w:pPr>
        <w:pStyle w:val="Titre1"/>
      </w:pPr>
      <w:bookmarkStart w:id="13" w:name="enfa"/>
      <w:bookmarkEnd w:id="13"/>
      <w:r>
        <w:t>ENFA</w:t>
      </w:r>
    </w:p>
    <w:p w:rsidR="008D4972" w:rsidRDefault="00184050">
      <w:pPr>
        <w:pStyle w:val="FirstParagraph"/>
      </w:pPr>
      <w:r>
        <w:t xml:space="preserve">Supprimer les variables bio14,bio19,Sll,Sol(on ne </w:t>
      </w:r>
      <w:r>
        <w:t>la mets pas dans ENFA car catégorielle). En effet, les variables bio14,bio19 et Sll prennent les mêmes valeurs dans la zone d’étude. Quant à la variable Sol, elle est catégorielle. On ajoute pas ces types de variables pour faire ENFA.</w:t>
      </w:r>
    </w:p>
    <w:p w:rsidR="008D4972" w:rsidRDefault="00184050">
      <w:pPr>
        <w:pStyle w:val="Titre2"/>
      </w:pPr>
      <w:bookmarkStart w:id="14" w:name="constitution-des-bases-de-présence-des-e"/>
      <w:bookmarkEnd w:id="14"/>
      <w:r>
        <w:lastRenderedPageBreak/>
        <w:t>Constitution des bases de présence des espèces</w:t>
      </w:r>
    </w:p>
    <w:p w:rsidR="008D4972" w:rsidRDefault="00184050">
      <w:pPr>
        <w:pStyle w:val="Titre2"/>
      </w:pPr>
      <w:bookmarkStart w:id="15" w:name="coorélation-des-prédicteurs"/>
      <w:bookmarkEnd w:id="15"/>
      <w:r>
        <w:t>Coorélation des prédicteurs</w:t>
      </w:r>
    </w:p>
    <w:p w:rsidR="008D4972" w:rsidRDefault="00184050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3" name="Picture" descr="Matrice de corrélation des prédicteu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MA_Aboubacar2020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4" name="Picture" descr="Matrice de corrélation des prédicteurs,avec le niveau de significativité(X=coéfficient de corrélation non significatif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MA_Aboubacar2020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4972" w:rsidRDefault="00184050">
      <w:pPr>
        <w:pStyle w:val="Titre2"/>
      </w:pPr>
      <w:bookmarkStart w:id="16" w:name="enfa-faidherbia-albida"/>
      <w:bookmarkEnd w:id="16"/>
      <w:r>
        <w:lastRenderedPageBreak/>
        <w:t>ENFA Faidherbia albida</w:t>
      </w:r>
    </w:p>
    <w:p w:rsidR="008D4972" w:rsidRDefault="00184050"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5" name="Picture" descr="Analyse factorielle de la niche écologique (ENFA) de la distribution de Faidherbia albid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MA_Aboubacar2020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4972" w:rsidRDefault="00184050">
      <w:pPr>
        <w:pStyle w:val="ImageCaption"/>
      </w:pPr>
      <w:r>
        <w:t>Analyse factorielle de la niche écologique (ENFA) de la distribution de Faidherbia albida</w:t>
      </w:r>
    </w:p>
    <w:p w:rsidR="008D4972" w:rsidRDefault="00184050">
      <w:pPr>
        <w:pStyle w:val="Titre2"/>
      </w:pPr>
      <w:bookmarkStart w:id="17" w:name="enfa-balanites"/>
      <w:bookmarkEnd w:id="17"/>
      <w:r>
        <w:lastRenderedPageBreak/>
        <w:t>ENFA Balanites</w:t>
      </w:r>
    </w:p>
    <w:p w:rsidR="008D4972" w:rsidRDefault="00184050"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6" name="Picture" descr="Analyse factorielle de la niche écologique (ENFA) de la distribution de Balanites aegyptiac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MA_Aboubacar2020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4972" w:rsidRDefault="00184050">
      <w:pPr>
        <w:pStyle w:val="ImageCaption"/>
      </w:pPr>
      <w:r>
        <w:t>Analyse factorielle de la niche écologique (E</w:t>
      </w:r>
      <w:r>
        <w:t>NFA) de la distribution de Balanites aegyptiaca</w:t>
      </w:r>
    </w:p>
    <w:p w:rsidR="008D4972" w:rsidRDefault="00184050">
      <w:pPr>
        <w:pStyle w:val="Titre2"/>
      </w:pPr>
      <w:bookmarkStart w:id="18" w:name="enfa-anogeissus"/>
      <w:bookmarkEnd w:id="18"/>
      <w:r>
        <w:lastRenderedPageBreak/>
        <w:t>ENFA Anogeissus</w:t>
      </w:r>
    </w:p>
    <w:p w:rsidR="008D4972" w:rsidRDefault="00184050"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7" name="Picture" descr="Analyse factorielle de la niche écologique (ENFA) de la distribution de Anogeissus leiocarpu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MA_Aboubacar2020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4972" w:rsidRDefault="00184050">
      <w:pPr>
        <w:pStyle w:val="ImageCaption"/>
      </w:pPr>
      <w:r>
        <w:t>Analyse factorielle de la niche écologique (ENFA) de la distribution de Anogeissus leiocarpus</w:t>
      </w:r>
    </w:p>
    <w:p w:rsidR="008D4972" w:rsidRDefault="00184050">
      <w:pPr>
        <w:pStyle w:val="Titre2"/>
      </w:pPr>
      <w:bookmarkStart w:id="19" w:name="enfa-adansonia"/>
      <w:bookmarkEnd w:id="19"/>
      <w:r>
        <w:lastRenderedPageBreak/>
        <w:t>ENFA Adansonia</w:t>
      </w:r>
    </w:p>
    <w:p w:rsidR="008D4972" w:rsidRDefault="00184050"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8" name="Picture" descr="Analyse factorielle de la niche écologique (ENFA) de la distribution de Adansonia digitat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MA_Aboubacar2020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4972" w:rsidRDefault="00184050">
      <w:pPr>
        <w:pStyle w:val="ImageCaption"/>
      </w:pPr>
      <w:r>
        <w:t>Analyse factorielle de la niche écologique (ENFA) de la distribution de Adanson</w:t>
      </w:r>
      <w:r>
        <w:t>ia digitata</w:t>
      </w:r>
    </w:p>
    <w:p w:rsidR="008D4972" w:rsidRDefault="00184050">
      <w:pPr>
        <w:pStyle w:val="Titre2"/>
      </w:pPr>
      <w:bookmarkStart w:id="20" w:name="enfa-acacia"/>
      <w:bookmarkEnd w:id="20"/>
      <w:r>
        <w:lastRenderedPageBreak/>
        <w:t>ENFA Acacia</w:t>
      </w:r>
    </w:p>
    <w:p w:rsidR="008D4972" w:rsidRDefault="00184050"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9" name="Picture" descr="Analyse factorielle de la niche écologique (ENFA) de la distribution de Acacia nilotic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MA_Aboubacar2020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4972" w:rsidRDefault="00184050">
      <w:pPr>
        <w:pStyle w:val="ImageCaption"/>
      </w:pPr>
      <w:r>
        <w:t>Analyse factorielle de la niche écologique (ENFA) de la distribution de Acacia nilotica</w:t>
      </w:r>
    </w:p>
    <w:p w:rsidR="008D4972" w:rsidRDefault="00184050">
      <w:pPr>
        <w:pStyle w:val="Titre1"/>
      </w:pPr>
      <w:bookmarkStart w:id="21" w:name="variables-explicatives-des-espèces"/>
      <w:bookmarkEnd w:id="21"/>
      <w:r>
        <w:lastRenderedPageBreak/>
        <w:t>Variables explicatives des espèces</w:t>
      </w:r>
    </w:p>
    <w:p w:rsidR="008D4972" w:rsidRDefault="00184050">
      <w:pPr>
        <w:pStyle w:val="FirstParagraph"/>
      </w:pPr>
      <w:r>
        <w:t xml:space="preserve">Toutes les variables qui sont à l’intérieur du polygone(ENFA) gris expliquent de manière significative la présence de l’espèce. Dans la suite de la modélisation, on utilise que ces dites variables. </w:t>
      </w: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MA_Aboubacar2020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4972" w:rsidRDefault="00184050">
      <w:pPr>
        <w:pStyle w:val="Titre1"/>
      </w:pPr>
      <w:bookmarkStart w:id="22" w:name="constitution-des-données-de-test-et-dent"/>
      <w:bookmarkEnd w:id="22"/>
      <w:r>
        <w:t>Constitution des données de test et d’entrainement</w:t>
      </w:r>
    </w:p>
    <w:p w:rsidR="008D4972" w:rsidRDefault="00184050">
      <w:pPr>
        <w:pStyle w:val="FirstParagraph"/>
      </w:pPr>
      <w:r>
        <w:t xml:space="preserve">Nous </w:t>
      </w:r>
      <w:r>
        <w:t>prenons 20% de données de test et 80% de données d’entrainement.</w:t>
      </w:r>
    </w:p>
    <w:p w:rsidR="008D4972" w:rsidRDefault="00184050">
      <w:pPr>
        <w:pStyle w:val="Titre1"/>
      </w:pPr>
      <w:bookmarkStart w:id="23" w:name="modélisation-de-la-distribution-des-espè"/>
      <w:bookmarkEnd w:id="23"/>
      <w:r>
        <w:lastRenderedPageBreak/>
        <w:t>Modélisation de la distribution des Espèces</w:t>
      </w:r>
    </w:p>
    <w:p w:rsidR="008D4972" w:rsidRDefault="00184050">
      <w:pPr>
        <w:pStyle w:val="Titre2"/>
      </w:pPr>
      <w:bookmarkStart w:id="24" w:name="machine-learning-methods"/>
      <w:bookmarkEnd w:id="24"/>
      <w:r>
        <w:t>Machine learning methods</w:t>
      </w:r>
    </w:p>
    <w:p w:rsidR="008D4972" w:rsidRDefault="00184050">
      <w:pPr>
        <w:pStyle w:val="Titre3"/>
      </w:pPr>
      <w:bookmarkStart w:id="25" w:name="maxent"/>
      <w:bookmarkEnd w:id="25"/>
      <w:r>
        <w:t>Maxent</w:t>
      </w:r>
    </w:p>
    <w:p w:rsidR="008D4972" w:rsidRDefault="00184050">
      <w:pPr>
        <w:pStyle w:val="Titre4"/>
      </w:pPr>
      <w:bookmarkStart w:id="26" w:name="faidherbia-albida"/>
      <w:bookmarkEnd w:id="26"/>
      <w:r>
        <w:t>Faidherbia albida</w:t>
      </w:r>
    </w:p>
    <w:p w:rsidR="008D4972" w:rsidRDefault="00184050"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11" name="Picture" descr="MaxEnt appliqué à Faidherbia albida: (a)= Non ajout;(b)= Ou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MA_Aboubacar2020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4972" w:rsidRDefault="00184050">
      <w:pPr>
        <w:pStyle w:val="ImageCaption"/>
      </w:pPr>
      <w:r>
        <w:t>MaxEnt appliqué à Faidherbia albida: (a)= Non ajout;(b)= Oui</w:t>
      </w:r>
    </w:p>
    <w:p w:rsidR="008D4972" w:rsidRDefault="00184050"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 descr="MaxEnt appliqué à Faidherbia albida(Carte de présence absence): (a)= Non ajout;(b)= Ou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MA_Aboubacar2020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4972" w:rsidRDefault="00184050">
      <w:pPr>
        <w:pStyle w:val="ImageCaption"/>
      </w:pPr>
      <w:r>
        <w:t>MaxEnt appliqué à Faidherbia albida(Carte de présence absence): (a)= Non ajout;(b)= Oui</w:t>
      </w:r>
    </w:p>
    <w:p w:rsidR="008D4972" w:rsidRDefault="00184050">
      <w:pPr>
        <w:pStyle w:val="Titre4"/>
      </w:pPr>
      <w:bookmarkStart w:id="27" w:name="balanites-aegyptiaca"/>
      <w:bookmarkEnd w:id="27"/>
      <w:r>
        <w:t>Balanites aegyptiaca</w:t>
      </w:r>
    </w:p>
    <w:p w:rsidR="008D4972" w:rsidRDefault="00184050"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13" name="Picture" descr="MaxEnt appliqué à Balanites aegyptiaca: (a)= Non ajout;(b)= Ou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MA_Aboubacar2020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4972" w:rsidRDefault="00184050">
      <w:pPr>
        <w:pStyle w:val="ImageCaption"/>
      </w:pPr>
      <w:r>
        <w:t>MaxEnt appliqué à Balanites aegyptiaca: (a)= Non ajout;(b)= Oui</w:t>
      </w:r>
    </w:p>
    <w:p w:rsidR="008D4972" w:rsidRDefault="00184050"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 descr="MaxEnt appliqué à Balanites(Carte de présence absence): (a)= Non ajout;(b)= Ou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MA_Aboubacar2020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4972" w:rsidRDefault="00184050">
      <w:pPr>
        <w:pStyle w:val="ImageCaption"/>
      </w:pPr>
      <w:r>
        <w:t>MaxEnt appliqué à Balanites(Carte de présence absence): (a)= Non ajout;(b)= Oui</w:t>
      </w:r>
    </w:p>
    <w:p w:rsidR="008D4972" w:rsidRDefault="00184050">
      <w:pPr>
        <w:pStyle w:val="Titre4"/>
      </w:pPr>
      <w:bookmarkStart w:id="28" w:name="anogeissus"/>
      <w:bookmarkEnd w:id="28"/>
      <w:r>
        <w:t>Anogeissus</w:t>
      </w:r>
    </w:p>
    <w:p w:rsidR="008D4972" w:rsidRDefault="00184050"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15" name="Picture" descr="MaxEnt appliqué à Anogeissus leiocarpus: (a)= Non ajout;(b)= Ou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MA_Aboubacar2020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4972" w:rsidRDefault="00184050">
      <w:pPr>
        <w:pStyle w:val="ImageCaption"/>
      </w:pPr>
      <w:r>
        <w:t>MaxEnt appliqué à Anogeissus leiocarpus: (a)= Non ajout;(b)= Oui</w:t>
      </w:r>
    </w:p>
    <w:p w:rsidR="008D4972" w:rsidRDefault="00184050"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 descr="MaxEnt appliqué à Anogeissus(Carte de présence absence): (a)= Non ajout;(b)= Ou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MA_Aboubacar2020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4972" w:rsidRDefault="00184050">
      <w:pPr>
        <w:pStyle w:val="ImageCaption"/>
      </w:pPr>
      <w:r>
        <w:t>MaxEnt appliqué à Anogeissus(Carte de présence absence): (a)= Non ajout;(b)= Oui</w:t>
      </w:r>
    </w:p>
    <w:p w:rsidR="008D4972" w:rsidRDefault="00184050">
      <w:pPr>
        <w:pStyle w:val="Titre4"/>
      </w:pPr>
      <w:bookmarkStart w:id="29" w:name="adansonia"/>
      <w:bookmarkEnd w:id="29"/>
      <w:r>
        <w:t>Adansonia</w:t>
      </w:r>
    </w:p>
    <w:p w:rsidR="008D4972" w:rsidRDefault="00184050"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17" name="Picture" descr="MaxEnt appliqué à Adansonia digitata: (a)= Non ajout;(b)= Ou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MA_Aboubacar2020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4972" w:rsidRDefault="00184050">
      <w:pPr>
        <w:pStyle w:val="ImageCaption"/>
      </w:pPr>
      <w:r>
        <w:t>MaxEnt appliqué à Adansonia digitata: (a)= Non ajout;(b)= Oui</w:t>
      </w:r>
    </w:p>
    <w:p w:rsidR="008D4972" w:rsidRDefault="00184050"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18" name="Picture" descr="MaxEnt appliqué à Adansonia(Carte de présence absence): (a)= Non ajout;(b)= Ou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MA_Aboubacar2020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4972" w:rsidRDefault="00184050">
      <w:pPr>
        <w:pStyle w:val="ImageCaption"/>
      </w:pPr>
      <w:r>
        <w:t xml:space="preserve">MaxEnt appliqué à </w:t>
      </w:r>
      <w:r>
        <w:t>Adansonia(Carte de présence absence): (a)= Non ajout;(b)= Oui</w:t>
      </w:r>
    </w:p>
    <w:p w:rsidR="008D4972" w:rsidRDefault="00184050">
      <w:pPr>
        <w:pStyle w:val="Titre4"/>
      </w:pPr>
      <w:bookmarkStart w:id="30" w:name="acacia"/>
      <w:bookmarkEnd w:id="30"/>
      <w:r>
        <w:t>Acacia</w:t>
      </w:r>
    </w:p>
    <w:p w:rsidR="008D4972" w:rsidRDefault="00184050"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19" name="Picture" descr="MaxEnt appliqué à Acacia nilotica: (a)= Non ajout;(b)= Ou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MA_Aboubacar2020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4972" w:rsidRDefault="00184050">
      <w:pPr>
        <w:pStyle w:val="ImageCaption"/>
      </w:pPr>
      <w:r>
        <w:t>MaxEnt appliqué à Acacia nilotica: (a)= Non ajout;(b)= Oui</w:t>
      </w:r>
    </w:p>
    <w:p w:rsidR="008D4972" w:rsidRDefault="00184050"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20" name="Picture" descr="MaxEnt appliqué à Acacia(Carte de présence absence): (a)= Non ajout;(b)= Ou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MA_Aboubacar2020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4972" w:rsidRDefault="00184050">
      <w:pPr>
        <w:pStyle w:val="ImageCaption"/>
      </w:pPr>
      <w:r>
        <w:t>MaxEnt appliqué à Acacia(Carte de présence absence): (a)= Non ajout;(b)= Oui</w:t>
      </w:r>
    </w:p>
    <w:p w:rsidR="008D4972" w:rsidRDefault="00184050">
      <w:pPr>
        <w:pStyle w:val="Titre3"/>
      </w:pPr>
      <w:bookmarkStart w:id="31" w:name="etude-comparative-du-modéle-de-maxent-av"/>
      <w:bookmarkEnd w:id="31"/>
      <w:r>
        <w:lastRenderedPageBreak/>
        <w:t xml:space="preserve">Etude comparative du modéle de maxent avec les </w:t>
      </w:r>
      <w:r>
        <w:t>deux types de variables</w:t>
      </w:r>
    </w:p>
    <w:p w:rsidR="008D4972" w:rsidRDefault="00184050">
      <w:pPr>
        <w:pStyle w:val="Titre4"/>
      </w:pPr>
      <w:bookmarkStart w:id="32" w:name="auc"/>
      <w:bookmarkEnd w:id="32"/>
      <w:r>
        <w:t>AUC</w:t>
      </w:r>
    </w:p>
    <w:p w:rsidR="008D4972" w:rsidRDefault="00184050"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21" name="Picture" descr="Etude comparative: Modèle sans ajout(Non); Modèle avec ajout(Oui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MA_Aboubacar2020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4972" w:rsidRDefault="00184050">
      <w:pPr>
        <w:pStyle w:val="ImageCaption"/>
      </w:pPr>
      <w:r>
        <w:t>Etude comparative: Modèle sans ajout(Non); Modèle avec ajout(Oui)</w:t>
      </w:r>
    </w:p>
    <w:p w:rsidR="008D4972" w:rsidRDefault="00184050">
      <w:pPr>
        <w:pStyle w:val="Titre3"/>
      </w:pPr>
      <w:bookmarkStart w:id="33" w:name="espèce-modélisation-sans-ajout"/>
      <w:bookmarkEnd w:id="33"/>
      <w:r>
        <w:lastRenderedPageBreak/>
        <w:t>Espèce: Modélisation sans ajout</w:t>
      </w:r>
    </w:p>
    <w:p w:rsidR="008D4972" w:rsidRDefault="00184050"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22" name="Picture" descr="Etude comparative: Modèle Maxent sans ajout(Non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MA_Aboubacar2020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4972" w:rsidRDefault="00184050">
      <w:pPr>
        <w:pStyle w:val="ImageCaption"/>
      </w:pPr>
      <w:r>
        <w:t>Etude comparative: Modèle Maxent sans ajout(Non)</w:t>
      </w:r>
    </w:p>
    <w:p w:rsidR="008D4972" w:rsidRDefault="00184050"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23" name="Picture" descr="Etude comparative: Modèle Maxent sans ajout(Non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MA_Aboubacar2020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4972" w:rsidRDefault="00184050">
      <w:pPr>
        <w:pStyle w:val="ImageCaption"/>
      </w:pPr>
      <w:r>
        <w:t>Etude comparative: Modèle Maxent sans ajout(Non)</w:t>
      </w:r>
    </w:p>
    <w:p w:rsidR="008D4972" w:rsidRDefault="00184050">
      <w:pPr>
        <w:pStyle w:val="SourceCode"/>
      </w:pPr>
      <w:r>
        <w:rPr>
          <w:rStyle w:val="NormalTok"/>
        </w:rPr>
        <w:lastRenderedPageBreak/>
        <w:t>r&lt;-</w:t>
      </w:r>
      <w:r>
        <w:rPr>
          <w:rStyle w:val="KeywordTok"/>
        </w:rPr>
        <w:t>stack</w:t>
      </w:r>
      <w:r>
        <w:rPr>
          <w:rStyle w:val="NormalTok"/>
        </w:rPr>
        <w:t>(MaxentpredFaidherbiabio[[</w:t>
      </w:r>
      <w:r>
        <w:rPr>
          <w:rStyle w:val="StringTok"/>
        </w:rPr>
        <w:t>"PresenceAbsence"</w:t>
      </w:r>
      <w:r>
        <w:rPr>
          <w:rStyle w:val="NormalTok"/>
        </w:rPr>
        <w:t>]],</w:t>
      </w:r>
      <w:r>
        <w:br/>
      </w:r>
      <w:r>
        <w:rPr>
          <w:rStyle w:val="NormalTok"/>
        </w:rPr>
        <w:t>MaxentpredBalanitesbio[[</w:t>
      </w:r>
      <w:r>
        <w:rPr>
          <w:rStyle w:val="StringTok"/>
        </w:rPr>
        <w:t>"PresenceAbsence"</w:t>
      </w:r>
      <w:r>
        <w:rPr>
          <w:rStyle w:val="NormalTok"/>
        </w:rPr>
        <w:t>]],</w:t>
      </w:r>
      <w:r>
        <w:br/>
      </w:r>
      <w:r>
        <w:rPr>
          <w:rStyle w:val="NormalTok"/>
        </w:rPr>
        <w:t>MaxentpredAnogeissusbio[[</w:t>
      </w:r>
      <w:r>
        <w:rPr>
          <w:rStyle w:val="StringTok"/>
        </w:rPr>
        <w:t>"PresenceAbsence"</w:t>
      </w:r>
      <w:r>
        <w:rPr>
          <w:rStyle w:val="NormalTok"/>
        </w:rPr>
        <w:t>]],</w:t>
      </w:r>
      <w:r>
        <w:br/>
      </w:r>
      <w:r>
        <w:rPr>
          <w:rStyle w:val="NormalTok"/>
        </w:rPr>
        <w:t>MaxentpredAdansoniabio[[</w:t>
      </w:r>
      <w:r>
        <w:rPr>
          <w:rStyle w:val="StringTok"/>
        </w:rPr>
        <w:t>"PresenceAbsence"</w:t>
      </w:r>
      <w:r>
        <w:rPr>
          <w:rStyle w:val="NormalTok"/>
        </w:rPr>
        <w:t>]],</w:t>
      </w:r>
      <w:r>
        <w:br/>
      </w:r>
      <w:r>
        <w:rPr>
          <w:rStyle w:val="NormalTok"/>
        </w:rPr>
        <w:t>MaxentpredAcaciabio[[</w:t>
      </w:r>
      <w:r>
        <w:rPr>
          <w:rStyle w:val="StringTok"/>
        </w:rPr>
        <w:t>"PresenceAbsence"</w:t>
      </w:r>
      <w:r>
        <w:rPr>
          <w:rStyle w:val="NormalTok"/>
        </w:rPr>
        <w:t>]])</w:t>
      </w:r>
      <w:r>
        <w:br/>
      </w:r>
      <w:r>
        <w:rPr>
          <w:rStyle w:val="NormalTok"/>
        </w:rPr>
        <w:t>Pred&lt;-</w:t>
      </w:r>
      <w:r>
        <w:rPr>
          <w:rStyle w:val="KeywordTok"/>
        </w:rPr>
        <w:t>reshapePA</w:t>
      </w:r>
      <w:r>
        <w:rPr>
          <w:rStyle w:val="NormalTok"/>
        </w:rPr>
        <w:t>(r,espece)</w:t>
      </w:r>
      <w:r>
        <w:br/>
      </w:r>
      <w:r>
        <w:rPr>
          <w:rStyle w:val="NormalTok"/>
        </w:rPr>
        <w:t>Pred</w:t>
      </w:r>
      <w:r>
        <w:rPr>
          <w:rStyle w:val="OperatorTok"/>
        </w:rPr>
        <w:t>$</w:t>
      </w:r>
      <w:r>
        <w:rPr>
          <w:rStyle w:val="NormalTok"/>
        </w:rPr>
        <w:t>Plot</w:t>
      </w:r>
    </w:p>
    <w:p w:rsidR="008D4972" w:rsidRDefault="00184050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MA_Aboubacar2020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4972" w:rsidRDefault="00184050">
      <w:pPr>
        <w:pStyle w:val="Titre3"/>
      </w:pPr>
      <w:bookmarkStart w:id="34" w:name="espèce-avec-ajoutoui"/>
      <w:bookmarkEnd w:id="34"/>
      <w:r>
        <w:lastRenderedPageBreak/>
        <w:t>Espèce: avec ajout(Oui)</w:t>
      </w:r>
    </w:p>
    <w:p w:rsidR="008D4972" w:rsidRDefault="00184050"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25" name="Picture" descr="Etude comparative: Modèle Maxent avec ajout(Oui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MA_Aboubacar2020_files/figure-docx/unnamed-chunk-45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4972" w:rsidRDefault="00184050">
      <w:pPr>
        <w:pStyle w:val="ImageCaption"/>
      </w:pPr>
      <w:r>
        <w:t>Etude comparative: Modèle Maxent avec ajout(Oui)</w:t>
      </w:r>
    </w:p>
    <w:p w:rsidR="008D4972" w:rsidRDefault="00184050">
      <w:pPr>
        <w:pStyle w:val="Titre3"/>
      </w:pPr>
      <w:bookmarkStart w:id="35" w:name="espèce-modélisation-avec-ajout"/>
      <w:bookmarkEnd w:id="35"/>
      <w:r>
        <w:lastRenderedPageBreak/>
        <w:t>Espèce: Modélisation avec ajout</w:t>
      </w:r>
    </w:p>
    <w:p w:rsidR="008D4972" w:rsidRDefault="00184050"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26" name="Picture" descr="Etude comparative: Modèle Maxent sans ajout(Non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MA_Aboubacar2020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4972" w:rsidRDefault="00184050">
      <w:pPr>
        <w:pStyle w:val="ImageCaption"/>
      </w:pPr>
      <w:r>
        <w:t>Etude comparative: Modèle Maxent sans ajout(Non)</w:t>
      </w:r>
    </w:p>
    <w:p w:rsidR="008D4972" w:rsidRDefault="00184050"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27" name="Picture" descr="Etude comparative: Modèle Maxent avec ajout(Oui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MA_Aboubacar2020_files/figure-docx/unnamed-chunk-47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4972" w:rsidRDefault="00184050">
      <w:pPr>
        <w:pStyle w:val="ImageCaption"/>
      </w:pPr>
      <w:r>
        <w:t>Etude comparative: Modèle Maxent avec ajout(Oui)</w:t>
      </w:r>
    </w:p>
    <w:p w:rsidR="008D4972" w:rsidRDefault="00184050">
      <w:pPr>
        <w:pStyle w:val="Corpsdetexte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MA_Aboubacar2020_files/figure-docx/unnamed-chunk-48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4972" w:rsidRDefault="00184050">
      <w:pPr>
        <w:pStyle w:val="Titre2"/>
      </w:pPr>
      <w:bookmarkStart w:id="36" w:name="randomforest"/>
      <w:bookmarkEnd w:id="36"/>
      <w:r>
        <w:t>RandomForest</w:t>
      </w:r>
    </w:p>
    <w:p w:rsidR="008D4972" w:rsidRDefault="00184050">
      <w:pPr>
        <w:pStyle w:val="Titre3"/>
      </w:pPr>
      <w:bookmarkStart w:id="37" w:name="faidherbia"/>
      <w:bookmarkEnd w:id="37"/>
      <w:r>
        <w:t>Faidherbia</w:t>
      </w:r>
    </w:p>
    <w:p w:rsidR="008D4972" w:rsidRDefault="00184050">
      <w:pPr>
        <w:pStyle w:val="Titre3"/>
      </w:pPr>
      <w:bookmarkStart w:id="38" w:name="glm"/>
      <w:bookmarkEnd w:id="38"/>
      <w:r>
        <w:t>GLM</w:t>
      </w:r>
    </w:p>
    <w:p w:rsidR="008D4972" w:rsidRDefault="00184050">
      <w:pPr>
        <w:pStyle w:val="Titre3"/>
      </w:pPr>
      <w:bookmarkStart w:id="39" w:name="faidherbia-1"/>
      <w:bookmarkEnd w:id="39"/>
      <w:r>
        <w:t>Faidherbia</w:t>
      </w:r>
    </w:p>
    <w:p w:rsidR="008D4972" w:rsidRDefault="00184050">
      <w:pPr>
        <w:pStyle w:val="Titre2"/>
      </w:pPr>
      <w:bookmarkStart w:id="40" w:name="svm"/>
      <w:bookmarkEnd w:id="40"/>
      <w:r>
        <w:t>SVM</w:t>
      </w:r>
    </w:p>
    <w:p w:rsidR="008D4972" w:rsidRDefault="00184050">
      <w:pPr>
        <w:pStyle w:val="Titre2"/>
      </w:pPr>
      <w:bookmarkStart w:id="41" w:name="modélisation-avec-les-méthodes-de-profil"/>
      <w:bookmarkEnd w:id="41"/>
      <w:r>
        <w:t>Modélisation avec les méthodes de profil</w:t>
      </w:r>
    </w:p>
    <w:p w:rsidR="008D4972" w:rsidRDefault="00184050">
      <w:pPr>
        <w:pStyle w:val="FirstParagraph"/>
      </w:pPr>
      <w:r>
        <w:t>Pour les méthodes de profil, il faut supprimer la variable type de sol</w:t>
      </w:r>
    </w:p>
    <w:p w:rsidR="008D4972" w:rsidRDefault="00184050">
      <w:pPr>
        <w:pStyle w:val="Titre3"/>
      </w:pPr>
      <w:bookmarkStart w:id="42" w:name="bioclim"/>
      <w:bookmarkEnd w:id="42"/>
      <w:r>
        <w:lastRenderedPageBreak/>
        <w:t>bioclim</w:t>
      </w:r>
    </w:p>
    <w:p w:rsidR="008D4972" w:rsidRDefault="00184050">
      <w:pPr>
        <w:pStyle w:val="Titre4"/>
      </w:pPr>
      <w:bookmarkStart w:id="43" w:name="faidherbia-2"/>
      <w:bookmarkEnd w:id="43"/>
      <w:r>
        <w:t>Faidherbia</w:t>
      </w:r>
    </w:p>
    <w:p w:rsidR="008D4972" w:rsidRDefault="00184050">
      <w:pPr>
        <w:pStyle w:val="Titre4"/>
      </w:pPr>
      <w:bookmarkStart w:id="44" w:name="balanites"/>
      <w:bookmarkEnd w:id="44"/>
      <w:r>
        <w:t>Balanites</w:t>
      </w:r>
    </w:p>
    <w:p w:rsidR="008D4972" w:rsidRDefault="00184050">
      <w:pPr>
        <w:pStyle w:val="Titre4"/>
      </w:pPr>
      <w:bookmarkStart w:id="45" w:name="anogeissus-1"/>
      <w:bookmarkEnd w:id="45"/>
      <w:r>
        <w:t>Anogeissus</w:t>
      </w:r>
    </w:p>
    <w:p w:rsidR="008D4972" w:rsidRDefault="00184050">
      <w:pPr>
        <w:pStyle w:val="Titre4"/>
      </w:pPr>
      <w:bookmarkStart w:id="46" w:name="adansonia-1"/>
      <w:bookmarkEnd w:id="46"/>
      <w:r>
        <w:t>Adansonia</w:t>
      </w:r>
    </w:p>
    <w:p w:rsidR="008D4972" w:rsidRDefault="00184050">
      <w:pPr>
        <w:pStyle w:val="Titre4"/>
      </w:pPr>
      <w:bookmarkStart w:id="47" w:name="acacia-1"/>
      <w:bookmarkEnd w:id="47"/>
      <w:r>
        <w:t>Acacia</w:t>
      </w:r>
    </w:p>
    <w:p w:rsidR="008D4972" w:rsidRDefault="00184050">
      <w:pPr>
        <w:pStyle w:val="Titre3"/>
      </w:pPr>
      <w:bookmarkStart w:id="48" w:name="comparaison-du-modéle-de-bioclim-avec-le"/>
      <w:bookmarkEnd w:id="48"/>
      <w:r>
        <w:t>Comparaison du modéle de bioclim avec les deux types de variables</w:t>
      </w:r>
    </w:p>
    <w:p w:rsidR="008D4972" w:rsidRDefault="00184050"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29" name="Picture" descr="Etude comparative: Modèle sans ajout(Non); Modèle avec ajout(Oui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MA_Aboubacar2020_files/figure-docx/unnamed-chunk-59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4972" w:rsidRDefault="00184050">
      <w:pPr>
        <w:pStyle w:val="ImageCaption"/>
      </w:pPr>
      <w:r>
        <w:t>Etude comparative: Modèle sans ajout(Non); Modèle avec ajout(Oui)</w:t>
      </w:r>
    </w:p>
    <w:p w:rsidR="008D4972" w:rsidRDefault="00184050">
      <w:pPr>
        <w:pStyle w:val="Titre3"/>
      </w:pPr>
      <w:bookmarkStart w:id="49" w:name="modèle-domain"/>
      <w:bookmarkEnd w:id="49"/>
      <w:r>
        <w:lastRenderedPageBreak/>
        <w:t>Modèle domain</w:t>
      </w:r>
    </w:p>
    <w:p w:rsidR="008D4972" w:rsidRDefault="00184050">
      <w:pPr>
        <w:pStyle w:val="Titre4"/>
      </w:pPr>
      <w:bookmarkStart w:id="50" w:name="faidherbia-3"/>
      <w:bookmarkEnd w:id="50"/>
      <w:r>
        <w:t>Faidherbia</w:t>
      </w:r>
    </w:p>
    <w:p w:rsidR="008D4972" w:rsidRDefault="00184050">
      <w:pPr>
        <w:pStyle w:val="Titre4"/>
      </w:pPr>
      <w:bookmarkStart w:id="51" w:name="balanites-1"/>
      <w:bookmarkEnd w:id="51"/>
      <w:r>
        <w:t>Balanites</w:t>
      </w:r>
    </w:p>
    <w:p w:rsidR="008D4972" w:rsidRDefault="00184050">
      <w:pPr>
        <w:pStyle w:val="Titre4"/>
      </w:pPr>
      <w:bookmarkStart w:id="52" w:name="anogeissus-2"/>
      <w:bookmarkEnd w:id="52"/>
      <w:r>
        <w:t>Anogeissus</w:t>
      </w:r>
    </w:p>
    <w:p w:rsidR="008D4972" w:rsidRDefault="00184050">
      <w:pPr>
        <w:pStyle w:val="Titre4"/>
      </w:pPr>
      <w:bookmarkStart w:id="53" w:name="adansonia-2"/>
      <w:bookmarkEnd w:id="53"/>
      <w:r>
        <w:t>Adansonia</w:t>
      </w:r>
    </w:p>
    <w:p w:rsidR="008D4972" w:rsidRDefault="00184050">
      <w:pPr>
        <w:pStyle w:val="Titre4"/>
      </w:pPr>
      <w:bookmarkStart w:id="54" w:name="acacia-2"/>
      <w:bookmarkEnd w:id="54"/>
      <w:r>
        <w:t>Acacia</w:t>
      </w:r>
    </w:p>
    <w:p w:rsidR="008D4972" w:rsidRDefault="00184050">
      <w:pPr>
        <w:pStyle w:val="Titre3"/>
      </w:pPr>
      <w:bookmarkStart w:id="55" w:name="comparaison-du-modéle-de-domain-avec-les"/>
      <w:bookmarkEnd w:id="55"/>
      <w:r>
        <w:t>Comparaison du modéle de domain avec les deux types de variables</w:t>
      </w:r>
    </w:p>
    <w:p w:rsidR="008D4972" w:rsidRDefault="00184050"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30" name="Picture" descr="Etude comparative: Modèle sans ajout(Non); Modèle avec ajout(Oui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MA_Aboubacar2020_files/figure-docx/unnamed-chunk-65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4972" w:rsidRDefault="00184050">
      <w:pPr>
        <w:pStyle w:val="ImageCaption"/>
      </w:pPr>
      <w:r>
        <w:t>Etude comparative: Modèle sans ajout(Non); Modèle avec ajout(Oui)</w:t>
      </w:r>
    </w:p>
    <w:p w:rsidR="008D4972" w:rsidRDefault="00184050">
      <w:pPr>
        <w:pStyle w:val="Titre3"/>
      </w:pPr>
      <w:bookmarkStart w:id="56" w:name="modèle-mahal"/>
      <w:bookmarkEnd w:id="56"/>
      <w:r>
        <w:lastRenderedPageBreak/>
        <w:t>Modèle mahal</w:t>
      </w:r>
    </w:p>
    <w:p w:rsidR="008D4972" w:rsidRDefault="00184050">
      <w:pPr>
        <w:pStyle w:val="Titre4"/>
      </w:pPr>
      <w:bookmarkStart w:id="57" w:name="faidherbia-4"/>
      <w:bookmarkEnd w:id="57"/>
      <w:r>
        <w:t>Faidherbia</w:t>
      </w:r>
    </w:p>
    <w:p w:rsidR="008D4972" w:rsidRDefault="00184050">
      <w:pPr>
        <w:pStyle w:val="Titre4"/>
      </w:pPr>
      <w:bookmarkStart w:id="58" w:name="balanites-2"/>
      <w:bookmarkEnd w:id="58"/>
      <w:r>
        <w:t>Balanites</w:t>
      </w:r>
    </w:p>
    <w:p w:rsidR="008D4972" w:rsidRDefault="00184050">
      <w:pPr>
        <w:pStyle w:val="Titre4"/>
      </w:pPr>
      <w:bookmarkStart w:id="59" w:name="anogeissus-3"/>
      <w:bookmarkEnd w:id="59"/>
      <w:r>
        <w:t>Anogeissus</w:t>
      </w:r>
    </w:p>
    <w:p w:rsidR="008D4972" w:rsidRDefault="00184050">
      <w:pPr>
        <w:pStyle w:val="Titre4"/>
      </w:pPr>
      <w:bookmarkStart w:id="60" w:name="adansonia-3"/>
      <w:bookmarkEnd w:id="60"/>
      <w:r>
        <w:t>Adansonia</w:t>
      </w:r>
    </w:p>
    <w:p w:rsidR="008D4972" w:rsidRDefault="00184050">
      <w:pPr>
        <w:pStyle w:val="Titre4"/>
      </w:pPr>
      <w:bookmarkStart w:id="61" w:name="acacia-3"/>
      <w:bookmarkEnd w:id="61"/>
      <w:r>
        <w:t>Acacia</w:t>
      </w:r>
    </w:p>
    <w:p w:rsidR="008D4972" w:rsidRDefault="00184050">
      <w:pPr>
        <w:pStyle w:val="Titre3"/>
      </w:pPr>
      <w:bookmarkStart w:id="62" w:name="comparaison-du-modéle-de-mahal-avec-les-"/>
      <w:bookmarkEnd w:id="62"/>
      <w:r>
        <w:t>Comparaison du modéle de mahal avec les deux types de variables</w:t>
      </w:r>
    </w:p>
    <w:p w:rsidR="008D4972" w:rsidRDefault="00184050"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31" name="Picture" descr="Etude comparative: Modèle sans ajout(Non); Modèle avec ajout(Oui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MA_Aboubacar2020_files/figure-docx/unnamed-chunk-71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4972" w:rsidRDefault="00184050">
      <w:pPr>
        <w:pStyle w:val="ImageCaption"/>
      </w:pPr>
      <w:r>
        <w:t>Etude comparative: Modèle sans ajout(Non); Modèle avec ajout(O</w:t>
      </w:r>
      <w:r>
        <w:t>ui)</w:t>
      </w:r>
    </w:p>
    <w:sectPr w:rsidR="008D4972" w:rsidSect="00B30764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84050" w:rsidRDefault="00184050">
      <w:pPr>
        <w:spacing w:after="0"/>
      </w:pPr>
      <w:r>
        <w:separator/>
      </w:r>
    </w:p>
  </w:endnote>
  <w:endnote w:type="continuationSeparator" w:id="0">
    <w:p w:rsidR="00184050" w:rsidRDefault="001840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84050" w:rsidRDefault="00184050">
      <w:r>
        <w:separator/>
      </w:r>
    </w:p>
  </w:footnote>
  <w:footnote w:type="continuationSeparator" w:id="0">
    <w:p w:rsidR="00184050" w:rsidRDefault="001840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762A0F"/>
    <w:multiLevelType w:val="multilevel"/>
    <w:tmpl w:val="5F1077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1883239"/>
    <w:multiLevelType w:val="hybridMultilevel"/>
    <w:tmpl w:val="C292FFA8"/>
    <w:lvl w:ilvl="0" w:tplc="D21AA64C">
      <w:start w:val="1"/>
      <w:numFmt w:val="bullet"/>
      <w:pStyle w:val="Titre3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1AE401"/>
    <w:multiLevelType w:val="multilevel"/>
    <w:tmpl w:val="E4D209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52AC6931"/>
    <w:multiLevelType w:val="hybridMultilevel"/>
    <w:tmpl w:val="A36E5E02"/>
    <w:lvl w:ilvl="0" w:tplc="D7D468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96056B"/>
    <w:multiLevelType w:val="hybridMultilevel"/>
    <w:tmpl w:val="4CAA769E"/>
    <w:lvl w:ilvl="0" w:tplc="73BA2AC0">
      <w:start w:val="1"/>
      <w:numFmt w:val="decimal"/>
      <w:pStyle w:val="ImageCaption"/>
      <w:lvlText w:val="Figure 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A01979"/>
    <w:multiLevelType w:val="hybridMultilevel"/>
    <w:tmpl w:val="B4C8D244"/>
    <w:lvl w:ilvl="0" w:tplc="1BE69754">
      <w:start w:val="1"/>
      <w:numFmt w:val="decimal"/>
      <w:pStyle w:val="Titre2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C831F9"/>
    <w:multiLevelType w:val="hybridMultilevel"/>
    <w:tmpl w:val="A2C847C6"/>
    <w:lvl w:ilvl="0" w:tplc="12521F74">
      <w:start w:val="1"/>
      <w:numFmt w:val="decimal"/>
      <w:pStyle w:val="TableCaption"/>
      <w:lvlText w:val="Tableau 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1"/>
  </w:num>
  <w:num w:numId="5">
    <w:abstractNumId w:val="4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84050"/>
    <w:rsid w:val="004E29B3"/>
    <w:rsid w:val="00590D07"/>
    <w:rsid w:val="00784D58"/>
    <w:rsid w:val="008D4972"/>
    <w:rsid w:val="008D6863"/>
    <w:rsid w:val="00B86B75"/>
    <w:rsid w:val="00BC48D5"/>
    <w:rsid w:val="00C36279"/>
    <w:rsid w:val="00E315A3"/>
    <w:rsid w:val="00E51ED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9FCA16"/>
  <w15:docId w15:val="{422683E2-D471-4F61-8398-C76D8EA607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FirstParagraph"/>
    <w:qFormat/>
    <w:rsid w:val="0015542E"/>
    <w:rPr>
      <w:rFonts w:ascii="Times New Roman" w:hAnsi="Times New Roman"/>
    </w:rPr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15542E"/>
    <w:pPr>
      <w:keepNext/>
      <w:keepLines/>
      <w:numPr>
        <w:numId w:val="2"/>
      </w:numPr>
      <w:spacing w:before="560" w:after="360"/>
      <w:ind w:left="360"/>
      <w:outlineLvl w:val="1"/>
    </w:pPr>
    <w:rPr>
      <w:rFonts w:eastAsiaTheme="majorEastAsia" w:cstheme="majorBidi"/>
      <w:b/>
      <w:bCs/>
      <w:color w:val="4F81BD" w:themeColor="accent1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D65147"/>
    <w:pPr>
      <w:keepNext/>
      <w:keepLines/>
      <w:numPr>
        <w:numId w:val="4"/>
      </w:numPr>
      <w:spacing w:before="560" w:after="360"/>
      <w:ind w:left="360"/>
      <w:outlineLvl w:val="2"/>
    </w:pPr>
    <w:rPr>
      <w:rFonts w:eastAsiaTheme="majorEastAsia" w:cstheme="majorBidi"/>
      <w:bCs/>
      <w:color w:val="4F81BD" w:themeColor="accent1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1D661C"/>
    <w:pPr>
      <w:spacing w:before="240" w:after="240" w:line="324" w:lineRule="auto"/>
      <w:jc w:val="both"/>
    </w:pPr>
  </w:style>
  <w:style w:type="paragraph" w:customStyle="1" w:styleId="FirstParagraph">
    <w:name w:val="First Paragraph"/>
    <w:basedOn w:val="Corpsdetexte"/>
    <w:next w:val="Corpsdetexte"/>
    <w:qFormat/>
    <w:rsid w:val="00A01F7E"/>
  </w:style>
  <w:style w:type="paragraph" w:customStyle="1" w:styleId="Compact">
    <w:name w:val="Compact"/>
    <w:basedOn w:val="Corpsdetexte"/>
    <w:qFormat/>
    <w:rsid w:val="00B30764"/>
    <w:pPr>
      <w:spacing w:before="36" w:after="36"/>
    </w:pPr>
  </w:style>
  <w:style w:type="paragraph" w:styleId="Titre">
    <w:name w:val="Title"/>
    <w:basedOn w:val="Normal"/>
    <w:next w:val="Corpsdetexte"/>
    <w:qFormat/>
    <w:rsid w:val="00A01F7E"/>
    <w:pPr>
      <w:keepNext/>
      <w:keepLines/>
      <w:spacing w:before="600" w:after="360"/>
      <w:jc w:val="center"/>
    </w:pPr>
    <w:rPr>
      <w:rFonts w:eastAsiaTheme="majorEastAsia" w:cstheme="majorBidi"/>
      <w:b/>
      <w:bCs/>
      <w:color w:val="244061" w:themeColor="accent1" w:themeShade="80"/>
      <w:sz w:val="28"/>
      <w:szCs w:val="36"/>
    </w:rPr>
  </w:style>
  <w:style w:type="paragraph" w:styleId="Sous-titre">
    <w:name w:val="Subtitle"/>
    <w:basedOn w:val="Titre"/>
    <w:next w:val="Corpsdetexte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A01F7E"/>
    <w:pPr>
      <w:keepNext/>
      <w:keepLines/>
      <w:spacing w:before="120" w:after="120"/>
      <w:jc w:val="center"/>
    </w:pPr>
    <w:rPr>
      <w:rFonts w:ascii="Times New Roman" w:hAnsi="Times New Roman"/>
    </w:rPr>
  </w:style>
  <w:style w:type="paragraph" w:styleId="Date">
    <w:name w:val="Date"/>
    <w:next w:val="Corpsdetexte"/>
    <w:qFormat/>
    <w:rsid w:val="00F93208"/>
    <w:pPr>
      <w:keepNext/>
      <w:keepLines/>
      <w:spacing w:before="240" w:after="440"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15542E"/>
    <w:pPr>
      <w:keepNext/>
      <w:numPr>
        <w:numId w:val="6"/>
      </w:numPr>
      <w:jc w:val="center"/>
    </w:pPr>
    <w:rPr>
      <w:i w:val="0"/>
      <w:color w:val="244061" w:themeColor="accent1" w:themeShade="80"/>
    </w:rPr>
  </w:style>
  <w:style w:type="paragraph" w:customStyle="1" w:styleId="ImageCaption">
    <w:name w:val="Image Caption"/>
    <w:basedOn w:val="Lgende"/>
    <w:rsid w:val="00BF6EAE"/>
    <w:pPr>
      <w:numPr>
        <w:numId w:val="5"/>
      </w:numPr>
      <w:spacing w:before="240" w:after="240"/>
      <w:jc w:val="center"/>
    </w:pPr>
    <w:rPr>
      <w:i w:val="0"/>
      <w:color w:val="244061" w:themeColor="accent1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875F6"/>
    <w:pPr>
      <w:keepNext/>
      <w:jc w:val="center"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Policepardfaut"/>
    <w:rsid w:val="00A01F7E"/>
    <w:rPr>
      <w:rFonts w:ascii="Times New Roman" w:hAnsi="Times New Roman"/>
      <w:b w:val="0"/>
      <w:color w:val="204A87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A01F7E"/>
    <w:rPr>
      <w:rFonts w:ascii="Times New Roman" w:hAnsi="Times New Roman"/>
      <w:sz w:val="24"/>
      <w:shd w:val="clear" w:color="auto" w:fill="F8F8F8"/>
    </w:rPr>
  </w:style>
  <w:style w:type="paragraph" w:customStyle="1" w:styleId="Graphique">
    <w:name w:val="Graphique"/>
    <w:basedOn w:val="Corpsdetexte"/>
    <w:link w:val="GraphiqueCar"/>
    <w:qFormat/>
    <w:rsid w:val="008C47EA"/>
    <w:pPr>
      <w:jc w:val="center"/>
    </w:pPr>
  </w:style>
  <w:style w:type="character" w:customStyle="1" w:styleId="CorpsdetexteCar">
    <w:name w:val="Corps de texte Car"/>
    <w:basedOn w:val="Policepardfaut"/>
    <w:link w:val="Corpsdetexte"/>
    <w:rsid w:val="001D661C"/>
    <w:rPr>
      <w:rFonts w:ascii="Times New Roman" w:hAnsi="Times New Roman"/>
    </w:rPr>
  </w:style>
  <w:style w:type="character" w:customStyle="1" w:styleId="GraphiqueCar">
    <w:name w:val="Graphique Car"/>
    <w:basedOn w:val="CorpsdetexteCar"/>
    <w:link w:val="Graphique"/>
    <w:rsid w:val="008C47E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438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0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0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9</TotalTime>
  <Pages>25</Pages>
  <Words>717</Words>
  <Characters>3944</Characters>
  <Application>Microsoft Office Word</Application>
  <DocSecurity>0</DocSecurity>
  <Lines>32</Lines>
  <Paragraphs>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4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élisation de la distribution des principales espèces ligneuses dans deux parcs agroforestiers du bassin arachidier sénégalais</dc:title>
  <dc:creator>Aboubacar HEMA</dc:creator>
  <cp:lastModifiedBy>DELLDRAMOMO</cp:lastModifiedBy>
  <cp:revision>2</cp:revision>
  <dcterms:created xsi:type="dcterms:W3CDTF">2020-05-21T23:21:00Z</dcterms:created>
  <dcterms:modified xsi:type="dcterms:W3CDTF">2020-10-27T13:04:00Z</dcterms:modified>
</cp:coreProperties>
</file>